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f577ab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0ec34ff-21fc-4530-98b6-70f7a37e045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22Z</dcterms:created>
  <dcterms:modified xsi:type="dcterms:W3CDTF">2023-07-26T1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